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86179" w14:textId="77777777" w:rsidR="009F2516" w:rsidRDefault="009F2516" w:rsidP="00346A2D">
      <w:pPr>
        <w:spacing w:before="100" w:beforeAutospacing="1" w:after="100" w:afterAutospacing="1" w:line="276" w:lineRule="auto"/>
        <w:jc w:val="center"/>
        <w:rPr>
          <w:rFonts w:ascii="Tahoma" w:eastAsia="Times New Roman" w:hAnsi="Tahoma" w:cs="Tahoma"/>
          <w:b/>
          <w:bCs/>
          <w:color w:val="044864"/>
          <w:sz w:val="18"/>
          <w:szCs w:val="18"/>
        </w:rPr>
      </w:pPr>
      <w:r>
        <w:rPr>
          <w:rFonts w:ascii="Tahoma" w:eastAsia="Times New Roman" w:hAnsi="Tahoma" w:cs="Tahoma"/>
          <w:b/>
          <w:bCs/>
          <w:noProof/>
          <w:color w:val="044864"/>
          <w:sz w:val="18"/>
          <w:szCs w:val="18"/>
        </w:rPr>
        <w:drawing>
          <wp:inline distT="0" distB="0" distL="0" distR="0" wp14:anchorId="5B150C49" wp14:editId="5185345F">
            <wp:extent cx="3098800" cy="95418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 Mayor's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95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EAC69" w14:textId="7F038C3A" w:rsidR="00346A2D" w:rsidRPr="003B36C0" w:rsidRDefault="005E03B9" w:rsidP="005E03B9">
      <w:pPr>
        <w:spacing w:line="276" w:lineRule="auto"/>
        <w:rPr>
          <w:rFonts w:ascii="Arial" w:eastAsia="Times New Roman" w:hAnsi="Arial" w:cs="Arial"/>
        </w:rPr>
      </w:pPr>
      <w:r w:rsidRPr="003B36C0">
        <w:rPr>
          <w:rFonts w:ascii="Arial" w:eastAsia="Times New Roman" w:hAnsi="Arial" w:cs="Arial"/>
          <w:b/>
          <w:bCs/>
        </w:rPr>
        <w:t>CUSTODIAN, PART-TIME</w:t>
      </w:r>
      <w:r w:rsidR="00DC07EA" w:rsidRPr="003B36C0">
        <w:rPr>
          <w:rFonts w:ascii="Arial" w:eastAsia="Times New Roman" w:hAnsi="Arial" w:cs="Arial"/>
          <w:b/>
          <w:bCs/>
        </w:rPr>
        <w:br/>
      </w:r>
      <w:r w:rsidR="00DC07EA" w:rsidRPr="003B36C0">
        <w:rPr>
          <w:rFonts w:ascii="Arial" w:eastAsia="Times New Roman" w:hAnsi="Arial" w:cs="Arial"/>
        </w:rPr>
        <w:br/>
      </w:r>
      <w:r w:rsidRPr="003B36C0">
        <w:rPr>
          <w:rFonts w:ascii="Arial" w:eastAsia="Times New Roman" w:hAnsi="Arial" w:cs="Arial"/>
          <w:b/>
          <w:bCs/>
          <w:u w:val="single"/>
        </w:rPr>
        <w:t>WAGE RANGE</w:t>
      </w:r>
      <w:r w:rsidR="00DC07EA" w:rsidRPr="003B36C0">
        <w:rPr>
          <w:rFonts w:ascii="Arial" w:eastAsia="Times New Roman" w:hAnsi="Arial" w:cs="Arial"/>
          <w:b/>
          <w:bCs/>
          <w:u w:val="single"/>
        </w:rPr>
        <w:t>:</w:t>
      </w:r>
      <w:r w:rsidR="007F7626" w:rsidRPr="003B36C0">
        <w:rPr>
          <w:rFonts w:ascii="Arial" w:eastAsia="Times New Roman" w:hAnsi="Arial" w:cs="Arial"/>
        </w:rPr>
        <w:t>  $1</w:t>
      </w:r>
      <w:r w:rsidR="008E6FEF">
        <w:rPr>
          <w:rFonts w:ascii="Arial" w:eastAsia="Times New Roman" w:hAnsi="Arial" w:cs="Arial"/>
        </w:rPr>
        <w:t>2</w:t>
      </w:r>
      <w:r w:rsidR="007F7626" w:rsidRPr="003B36C0">
        <w:rPr>
          <w:rFonts w:ascii="Arial" w:eastAsia="Times New Roman" w:hAnsi="Arial" w:cs="Arial"/>
        </w:rPr>
        <w:t>.</w:t>
      </w:r>
      <w:r w:rsidR="008E6FEF">
        <w:rPr>
          <w:rFonts w:ascii="Arial" w:eastAsia="Times New Roman" w:hAnsi="Arial" w:cs="Arial"/>
        </w:rPr>
        <w:t>5</w:t>
      </w:r>
      <w:r w:rsidR="007F7626" w:rsidRPr="003B36C0">
        <w:rPr>
          <w:rFonts w:ascii="Arial" w:eastAsia="Times New Roman" w:hAnsi="Arial" w:cs="Arial"/>
        </w:rPr>
        <w:t>5-$1</w:t>
      </w:r>
      <w:r w:rsidR="008E6FEF">
        <w:rPr>
          <w:rFonts w:ascii="Arial" w:eastAsia="Times New Roman" w:hAnsi="Arial" w:cs="Arial"/>
        </w:rPr>
        <w:t>5</w:t>
      </w:r>
      <w:r w:rsidR="007F7626" w:rsidRPr="003B36C0">
        <w:rPr>
          <w:rFonts w:ascii="Arial" w:eastAsia="Times New Roman" w:hAnsi="Arial" w:cs="Arial"/>
        </w:rPr>
        <w:t>.</w:t>
      </w:r>
      <w:r w:rsidR="008E6FEF">
        <w:rPr>
          <w:rFonts w:ascii="Arial" w:eastAsia="Times New Roman" w:hAnsi="Arial" w:cs="Arial"/>
        </w:rPr>
        <w:t>5</w:t>
      </w:r>
      <w:r w:rsidR="000D2768" w:rsidRPr="003B36C0">
        <w:rPr>
          <w:rFonts w:ascii="Arial" w:eastAsia="Times New Roman" w:hAnsi="Arial" w:cs="Arial"/>
        </w:rPr>
        <w:t>0</w:t>
      </w:r>
      <w:r w:rsidRPr="003B36C0">
        <w:rPr>
          <w:rFonts w:ascii="Arial" w:eastAsia="Times New Roman" w:hAnsi="Arial" w:cs="Arial"/>
        </w:rPr>
        <w:t>/per hour</w:t>
      </w:r>
      <w:r w:rsidR="00A0269B" w:rsidRPr="003B36C0">
        <w:rPr>
          <w:rFonts w:ascii="Arial" w:eastAsia="Times New Roman" w:hAnsi="Arial" w:cs="Arial"/>
        </w:rPr>
        <w:t xml:space="preserve"> </w:t>
      </w:r>
      <w:r w:rsidR="00361266" w:rsidRPr="003B36C0">
        <w:rPr>
          <w:rFonts w:ascii="Arial" w:eastAsia="Times New Roman" w:hAnsi="Arial" w:cs="Arial"/>
        </w:rPr>
        <w:br/>
      </w:r>
      <w:r w:rsidR="00DC07EA" w:rsidRPr="003B36C0">
        <w:rPr>
          <w:rFonts w:ascii="Arial" w:eastAsia="Times New Roman" w:hAnsi="Arial" w:cs="Arial"/>
        </w:rPr>
        <w:br/>
      </w:r>
      <w:r w:rsidR="00DC07EA" w:rsidRPr="003B36C0">
        <w:rPr>
          <w:rFonts w:ascii="Arial" w:eastAsia="Times New Roman" w:hAnsi="Arial" w:cs="Arial"/>
        </w:rPr>
        <w:br/>
      </w:r>
      <w:r w:rsidRPr="003B36C0">
        <w:rPr>
          <w:rFonts w:ascii="Arial" w:eastAsia="Times New Roman" w:hAnsi="Arial" w:cs="Arial"/>
          <w:b/>
          <w:bCs/>
          <w:u w:val="single"/>
        </w:rPr>
        <w:t>DESCRIPTION</w:t>
      </w:r>
      <w:r w:rsidR="00346A2D" w:rsidRPr="003B36C0">
        <w:rPr>
          <w:rFonts w:ascii="Arial" w:eastAsia="Times New Roman" w:hAnsi="Arial" w:cs="Arial"/>
        </w:rPr>
        <w:t>:</w:t>
      </w:r>
    </w:p>
    <w:p w14:paraId="041B6079" w14:textId="5CF47705" w:rsidR="00346A2D" w:rsidRPr="003B36C0" w:rsidRDefault="009C5090" w:rsidP="00346A2D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3B36C0">
        <w:rPr>
          <w:rFonts w:ascii="Arial" w:hAnsi="Arial" w:cs="Arial"/>
        </w:rPr>
        <w:t>The Custodian is responsible for the daily cleanliness and representation of the facility.</w:t>
      </w:r>
    </w:p>
    <w:p w14:paraId="7DDA3D5C" w14:textId="026354A2" w:rsidR="00346A2D" w:rsidRPr="003B36C0" w:rsidRDefault="00346A2D" w:rsidP="00346A2D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3B36C0">
        <w:rPr>
          <w:rFonts w:ascii="Arial" w:hAnsi="Arial" w:cs="Arial"/>
        </w:rPr>
        <w:t>You will</w:t>
      </w:r>
      <w:r w:rsidR="009C5090" w:rsidRPr="003B36C0">
        <w:rPr>
          <w:rFonts w:ascii="Arial" w:hAnsi="Arial" w:cs="Arial"/>
        </w:rPr>
        <w:t xml:space="preserve"> conduct routine cleaning of the various areas of the facility as well as assist with room setups and tear downs along with any special projects that may be assigned.</w:t>
      </w:r>
    </w:p>
    <w:p w14:paraId="5F7D7CDB" w14:textId="57DE5495" w:rsidR="00346A2D" w:rsidRPr="003B36C0" w:rsidRDefault="009C5090" w:rsidP="00346A2D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3B36C0">
        <w:rPr>
          <w:rFonts w:ascii="Arial" w:hAnsi="Arial" w:cs="Arial"/>
        </w:rPr>
        <w:t>Interaction and communication with members and guests are an integral part of this position.</w:t>
      </w:r>
    </w:p>
    <w:p w14:paraId="4AA83139" w14:textId="77777777" w:rsidR="00346A2D" w:rsidRPr="003B36C0" w:rsidRDefault="009C5090" w:rsidP="00346A2D">
      <w:pPr>
        <w:pStyle w:val="ListParagraph"/>
        <w:numPr>
          <w:ilvl w:val="0"/>
          <w:numId w:val="5"/>
        </w:numPr>
        <w:spacing w:line="240" w:lineRule="auto"/>
        <w:rPr>
          <w:rFonts w:ascii="Arial" w:eastAsia="Times New Roman" w:hAnsi="Arial" w:cs="Arial"/>
        </w:rPr>
      </w:pPr>
      <w:r w:rsidRPr="003B36C0">
        <w:rPr>
          <w:rFonts w:ascii="Arial" w:hAnsi="Arial" w:cs="Arial"/>
        </w:rPr>
        <w:t>Excellent customer service is required</w:t>
      </w:r>
      <w:r w:rsidR="00346A2D" w:rsidRPr="003B36C0">
        <w:rPr>
          <w:rFonts w:ascii="Arial" w:hAnsi="Arial" w:cs="Arial"/>
        </w:rPr>
        <w:t>.</w:t>
      </w:r>
    </w:p>
    <w:p w14:paraId="61B16152" w14:textId="77777777" w:rsidR="00346A2D" w:rsidRPr="003B36C0" w:rsidRDefault="00346A2D" w:rsidP="00346A2D">
      <w:pPr>
        <w:pStyle w:val="ListParagraph"/>
        <w:spacing w:line="240" w:lineRule="auto"/>
        <w:rPr>
          <w:rFonts w:ascii="Arial" w:eastAsia="Times New Roman" w:hAnsi="Arial" w:cs="Arial"/>
        </w:rPr>
      </w:pPr>
    </w:p>
    <w:p w14:paraId="01802518" w14:textId="6D13DC72" w:rsidR="00ED4890" w:rsidRPr="003B36C0" w:rsidRDefault="005E03B9" w:rsidP="00346A2D">
      <w:pPr>
        <w:spacing w:line="240" w:lineRule="auto"/>
        <w:rPr>
          <w:rFonts w:ascii="Arial" w:eastAsia="Times New Roman" w:hAnsi="Arial" w:cs="Arial"/>
          <w:u w:val="single"/>
        </w:rPr>
      </w:pPr>
      <w:r w:rsidRPr="003B36C0">
        <w:rPr>
          <w:rFonts w:ascii="Arial" w:eastAsia="Times New Roman" w:hAnsi="Arial" w:cs="Arial"/>
          <w:b/>
          <w:bCs/>
          <w:u w:val="single"/>
        </w:rPr>
        <w:t>REQUIREMENTS</w:t>
      </w:r>
      <w:r w:rsidR="00346A2D" w:rsidRPr="003B36C0">
        <w:rPr>
          <w:rFonts w:ascii="Arial" w:eastAsia="Times New Roman" w:hAnsi="Arial" w:cs="Arial"/>
          <w:b/>
          <w:bCs/>
          <w:u w:val="single"/>
        </w:rPr>
        <w:t>:</w:t>
      </w:r>
    </w:p>
    <w:p w14:paraId="2C1BBDCC" w14:textId="4BA4CBEA" w:rsidR="00ED4890" w:rsidRPr="003B36C0" w:rsidRDefault="00ED4890" w:rsidP="00346A2D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3B36C0">
        <w:rPr>
          <w:sz w:val="22"/>
          <w:szCs w:val="22"/>
        </w:rPr>
        <w:t>Must be at least 18 years of ag</w:t>
      </w:r>
      <w:r w:rsidR="00361266" w:rsidRPr="003B36C0">
        <w:rPr>
          <w:sz w:val="22"/>
          <w:szCs w:val="22"/>
        </w:rPr>
        <w:t>e.</w:t>
      </w:r>
    </w:p>
    <w:p w14:paraId="3F4CF7CE" w14:textId="6AC40DA9" w:rsidR="00A0269B" w:rsidRPr="003B36C0" w:rsidRDefault="001214DA" w:rsidP="00346A2D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Preferably a</w:t>
      </w:r>
      <w:r w:rsidR="00A0269B" w:rsidRPr="003B36C0">
        <w:rPr>
          <w:sz w:val="22"/>
          <w:szCs w:val="22"/>
        </w:rPr>
        <w:t xml:space="preserve"> high school diploma</w:t>
      </w:r>
      <w:r w:rsidR="00361266" w:rsidRPr="003B36C0">
        <w:rPr>
          <w:sz w:val="22"/>
          <w:szCs w:val="22"/>
        </w:rPr>
        <w:t xml:space="preserve"> or equivalent</w:t>
      </w:r>
      <w:r w:rsidR="00346A2D" w:rsidRPr="003B36C0">
        <w:rPr>
          <w:sz w:val="22"/>
          <w:szCs w:val="22"/>
        </w:rPr>
        <w:t>.</w:t>
      </w:r>
    </w:p>
    <w:p w14:paraId="06CB5DC3" w14:textId="4EDDF598" w:rsidR="00ED4890" w:rsidRPr="00A27F25" w:rsidRDefault="00C32A62" w:rsidP="0020096A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A27F25">
        <w:rPr>
          <w:bCs/>
          <w:sz w:val="22"/>
          <w:szCs w:val="22"/>
        </w:rPr>
        <w:t>Experience with customer service, verbal and writ</w:t>
      </w:r>
      <w:r w:rsidR="009C5090" w:rsidRPr="00A27F25">
        <w:rPr>
          <w:bCs/>
          <w:sz w:val="22"/>
          <w:szCs w:val="22"/>
        </w:rPr>
        <w:t xml:space="preserve">ten communication skills, </w:t>
      </w:r>
      <w:r w:rsidR="00346A2D" w:rsidRPr="00A27F25">
        <w:rPr>
          <w:bCs/>
          <w:sz w:val="22"/>
          <w:szCs w:val="22"/>
        </w:rPr>
        <w:t xml:space="preserve">and </w:t>
      </w:r>
      <w:r w:rsidR="009C5090" w:rsidRPr="00A27F25">
        <w:rPr>
          <w:bCs/>
          <w:sz w:val="22"/>
          <w:szCs w:val="22"/>
        </w:rPr>
        <w:t>the ability to take direction and instruction.</w:t>
      </w:r>
    </w:p>
    <w:p w14:paraId="3010BC7E" w14:textId="77777777" w:rsidR="00346A2D" w:rsidRPr="003B36C0" w:rsidRDefault="0082205A" w:rsidP="00346A2D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3B36C0">
        <w:rPr>
          <w:sz w:val="22"/>
          <w:szCs w:val="22"/>
        </w:rPr>
        <w:t>Professional appearance and demeanor</w:t>
      </w:r>
      <w:r w:rsidR="00346A2D" w:rsidRPr="003B36C0">
        <w:rPr>
          <w:sz w:val="22"/>
          <w:szCs w:val="22"/>
        </w:rPr>
        <w:t>.</w:t>
      </w:r>
    </w:p>
    <w:p w14:paraId="3052AC5A" w14:textId="77777777" w:rsidR="001214DA" w:rsidRDefault="001214DA" w:rsidP="001214DA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applicants will be required to complete a background check.</w:t>
      </w:r>
    </w:p>
    <w:p w14:paraId="0F0AC586" w14:textId="77777777" w:rsidR="001214DA" w:rsidRDefault="001214DA" w:rsidP="001214D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Maintain First Aid &amp; CPR/AED Certifications</w:t>
      </w:r>
      <w:r>
        <w:rPr>
          <w:rFonts w:ascii="Arial" w:hAnsi="Arial" w:cs="Arial"/>
        </w:rPr>
        <w:t>. (MPRD</w:t>
      </w:r>
      <w:r>
        <w:rPr>
          <w:rFonts w:ascii="Arial" w:hAnsi="Arial" w:cs="Arial"/>
          <w:iCs/>
        </w:rPr>
        <w:t xml:space="preserve"> will offer First Aid/CPR/AED courses to give you the opportunity to get certified). </w:t>
      </w:r>
    </w:p>
    <w:p w14:paraId="06F5685E" w14:textId="77777777" w:rsidR="00346A2D" w:rsidRPr="003B36C0" w:rsidRDefault="00346A2D" w:rsidP="00346A2D">
      <w:pPr>
        <w:pStyle w:val="Default"/>
        <w:rPr>
          <w:sz w:val="22"/>
          <w:szCs w:val="22"/>
        </w:rPr>
      </w:pPr>
    </w:p>
    <w:p w14:paraId="12F6186D" w14:textId="47F9745D" w:rsidR="00346A2D" w:rsidRPr="003B36C0" w:rsidRDefault="00346A2D" w:rsidP="00346A2D">
      <w:pPr>
        <w:pStyle w:val="NoSpacing"/>
        <w:rPr>
          <w:rFonts w:ascii="Arial" w:hAnsi="Arial" w:cs="Arial"/>
        </w:rPr>
      </w:pPr>
      <w:r w:rsidRPr="003B36C0">
        <w:rPr>
          <w:rFonts w:ascii="Arial" w:hAnsi="Arial" w:cs="Arial"/>
        </w:rPr>
        <w:t xml:space="preserve">This position reports directly to the Facility Operations Manager. </w:t>
      </w:r>
    </w:p>
    <w:p w14:paraId="3A6022D0" w14:textId="2DFCE1B3" w:rsidR="00346A2D" w:rsidRPr="003B36C0" w:rsidRDefault="00346A2D" w:rsidP="005E03B9">
      <w:pPr>
        <w:pStyle w:val="NoSpacing"/>
        <w:rPr>
          <w:rFonts w:ascii="Arial" w:hAnsi="Arial" w:cs="Arial"/>
        </w:rPr>
      </w:pPr>
      <w:r w:rsidRPr="003B36C0">
        <w:rPr>
          <w:rFonts w:ascii="Arial" w:hAnsi="Arial" w:cs="Arial"/>
          <w:b/>
          <w:i/>
          <w:u w:val="single"/>
        </w:rPr>
        <w:br/>
      </w:r>
    </w:p>
    <w:p w14:paraId="428D401D" w14:textId="0D1C04EB" w:rsidR="0082205A" w:rsidRPr="00346A2D" w:rsidRDefault="0082205A" w:rsidP="00346A2D">
      <w:pPr>
        <w:pStyle w:val="Default"/>
        <w:rPr>
          <w:sz w:val="18"/>
          <w:szCs w:val="18"/>
        </w:rPr>
      </w:pPr>
      <w:r w:rsidRPr="00346A2D">
        <w:rPr>
          <w:sz w:val="18"/>
          <w:szCs w:val="18"/>
        </w:rPr>
        <w:br/>
      </w:r>
    </w:p>
    <w:sectPr w:rsidR="0082205A" w:rsidRPr="00346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C5D64"/>
    <w:multiLevelType w:val="hybridMultilevel"/>
    <w:tmpl w:val="030E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7308"/>
    <w:multiLevelType w:val="hybridMultilevel"/>
    <w:tmpl w:val="80744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A444E"/>
    <w:multiLevelType w:val="hybridMultilevel"/>
    <w:tmpl w:val="48AE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83B75"/>
    <w:multiLevelType w:val="hybridMultilevel"/>
    <w:tmpl w:val="630C5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D7ABC"/>
    <w:multiLevelType w:val="hybridMultilevel"/>
    <w:tmpl w:val="D2F8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84EB3"/>
    <w:multiLevelType w:val="hybridMultilevel"/>
    <w:tmpl w:val="AB72B254"/>
    <w:lvl w:ilvl="0" w:tplc="24B0B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414365"/>
    <w:multiLevelType w:val="hybridMultilevel"/>
    <w:tmpl w:val="E0B64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4830189">
    <w:abstractNumId w:val="2"/>
  </w:num>
  <w:num w:numId="2" w16cid:durableId="205022842">
    <w:abstractNumId w:val="1"/>
  </w:num>
  <w:num w:numId="3" w16cid:durableId="1281691220">
    <w:abstractNumId w:val="6"/>
  </w:num>
  <w:num w:numId="4" w16cid:durableId="1808815063">
    <w:abstractNumId w:val="5"/>
  </w:num>
  <w:num w:numId="5" w16cid:durableId="631904866">
    <w:abstractNumId w:val="3"/>
  </w:num>
  <w:num w:numId="6" w16cid:durableId="1635671462">
    <w:abstractNumId w:val="4"/>
  </w:num>
  <w:num w:numId="7" w16cid:durableId="1005747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M0MbawNDU2MTFQ0lEKTi0uzszPAykwqwUAPaLSCywAAAA="/>
  </w:docVars>
  <w:rsids>
    <w:rsidRoot w:val="00DC07EA"/>
    <w:rsid w:val="000D2768"/>
    <w:rsid w:val="001214DA"/>
    <w:rsid w:val="00197214"/>
    <w:rsid w:val="0021408A"/>
    <w:rsid w:val="0022256B"/>
    <w:rsid w:val="00346A2D"/>
    <w:rsid w:val="00352DF0"/>
    <w:rsid w:val="00361266"/>
    <w:rsid w:val="003B36C0"/>
    <w:rsid w:val="004F0197"/>
    <w:rsid w:val="005E03B9"/>
    <w:rsid w:val="006D1A8E"/>
    <w:rsid w:val="0074678C"/>
    <w:rsid w:val="007F7626"/>
    <w:rsid w:val="0082205A"/>
    <w:rsid w:val="0089433B"/>
    <w:rsid w:val="008E6FEF"/>
    <w:rsid w:val="009C5090"/>
    <w:rsid w:val="009F2516"/>
    <w:rsid w:val="00A0269B"/>
    <w:rsid w:val="00A27F25"/>
    <w:rsid w:val="00B6615B"/>
    <w:rsid w:val="00C32A62"/>
    <w:rsid w:val="00DC07EA"/>
    <w:rsid w:val="00DE06FE"/>
    <w:rsid w:val="00E85DE1"/>
    <w:rsid w:val="00ED4890"/>
    <w:rsid w:val="00FF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17150"/>
  <w15:docId w15:val="{A9F835D1-1548-4EC0-BE8B-DC8B3BA1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1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5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1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D4890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rsid w:val="0082205A"/>
    <w:rPr>
      <w:color w:val="0000FF"/>
      <w:u w:val="single"/>
    </w:rPr>
  </w:style>
  <w:style w:type="paragraph" w:styleId="NoSpacing">
    <w:name w:val="No Spacing"/>
    <w:uiPriority w:val="1"/>
    <w:qFormat/>
    <w:rsid w:val="00346A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 Dept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berly O'Farrell</dc:creator>
  <cp:lastModifiedBy>Lauren Davis</cp:lastModifiedBy>
  <cp:revision>2</cp:revision>
  <cp:lastPrinted>2022-10-25T12:56:00Z</cp:lastPrinted>
  <dcterms:created xsi:type="dcterms:W3CDTF">2026-04-30T15:24:00Z</dcterms:created>
  <dcterms:modified xsi:type="dcterms:W3CDTF">2026-04-3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32c0c6fe46afda5cd5bf2c73bd1e4aad704c246e7c67501f2a9e6dcfeccc1</vt:lpwstr>
  </property>
</Properties>
</file>